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A907A" w14:textId="3B266B22" w:rsidR="00BE6236" w:rsidRPr="00761F33" w:rsidRDefault="001D4618" w:rsidP="001D4618">
      <w:pPr>
        <w:jc w:val="center"/>
        <w:rPr>
          <w:b/>
          <w:sz w:val="24"/>
        </w:rPr>
      </w:pPr>
      <w:r w:rsidRPr="00761F33">
        <w:rPr>
          <w:b/>
          <w:sz w:val="24"/>
        </w:rPr>
        <w:t>Gomocup AI Submission Form</w:t>
      </w:r>
    </w:p>
    <w:p w14:paraId="772CC247" w14:textId="394ABB4B" w:rsidR="000F3E85" w:rsidRDefault="006F5DE7" w:rsidP="000F3E85">
      <w:pPr>
        <w:jc w:val="left"/>
      </w:pPr>
      <w:r>
        <w:rPr>
          <w:rFonts w:hint="eastAsia"/>
        </w:rPr>
        <w:t>(</w:t>
      </w:r>
      <w:r>
        <w:t>*</w:t>
      </w:r>
      <w:r w:rsidRPr="006F5DE7">
        <w:t>Required</w:t>
      </w:r>
      <w:r w:rsidR="007E62C9">
        <w:t>; **Required for submission with more than one author</w:t>
      </w:r>
      <w:r>
        <w:t>)</w:t>
      </w:r>
    </w:p>
    <w:p w14:paraId="6414902B" w14:textId="035EB5A3" w:rsidR="005622B9" w:rsidRPr="007E4535" w:rsidRDefault="009C227D" w:rsidP="005622B9">
      <w:pPr>
        <w:rPr>
          <w:b/>
        </w:rPr>
      </w:pPr>
      <w:r>
        <w:rPr>
          <w:b/>
        </w:rPr>
        <w:t xml:space="preserve">Developer </w:t>
      </w:r>
      <w:r w:rsidR="005622B9" w:rsidRPr="007E4535">
        <w:rPr>
          <w:b/>
        </w:rPr>
        <w:t>Information</w:t>
      </w:r>
    </w:p>
    <w:p w14:paraId="39E98089" w14:textId="4B2F156B" w:rsidR="001D4618" w:rsidRDefault="0065654E" w:rsidP="001D4618">
      <w:r>
        <w:t>*</w:t>
      </w:r>
      <w:r w:rsidR="00D57E0B">
        <w:t xml:space="preserve"> </w:t>
      </w:r>
      <w:r w:rsidR="00F05D0B">
        <w:t>Name(s)</w:t>
      </w:r>
      <w:r w:rsidR="001D4618">
        <w:t xml:space="preserve">: </w:t>
      </w:r>
    </w:p>
    <w:p w14:paraId="6A9E7C94" w14:textId="68558ECC" w:rsidR="00F05D0B" w:rsidRDefault="0065654E" w:rsidP="001D4618">
      <w:r>
        <w:t>*</w:t>
      </w:r>
      <w:r w:rsidR="00D57E0B">
        <w:t xml:space="preserve"> </w:t>
      </w:r>
      <w:r w:rsidR="00F05D0B">
        <w:t>N</w:t>
      </w:r>
      <w:r w:rsidR="00F05D0B" w:rsidRPr="00F05D0B">
        <w:t>ationalit</w:t>
      </w:r>
      <w:r w:rsidR="00F05D0B">
        <w:t>y(ies):</w:t>
      </w:r>
      <w:r w:rsidR="001524C0">
        <w:t xml:space="preserve"> </w:t>
      </w:r>
    </w:p>
    <w:p w14:paraId="62463758" w14:textId="35541BA6" w:rsidR="005622B9" w:rsidRDefault="0065654E" w:rsidP="001D4618">
      <w:r>
        <w:t>*</w:t>
      </w:r>
      <w:r w:rsidR="00D57E0B">
        <w:t xml:space="preserve"> </w:t>
      </w:r>
      <w:r w:rsidR="005622B9">
        <w:rPr>
          <w:rFonts w:hint="eastAsia"/>
        </w:rPr>
        <w:t>E</w:t>
      </w:r>
      <w:r w:rsidR="005622B9">
        <w:t>mail Address(es):</w:t>
      </w:r>
      <w:r w:rsidR="001524C0">
        <w:t xml:space="preserve"> </w:t>
      </w:r>
    </w:p>
    <w:p w14:paraId="7D8F4000" w14:textId="6F5F9BA3" w:rsidR="005622B9" w:rsidRDefault="005622B9" w:rsidP="00D57E0B">
      <w:pPr>
        <w:ind w:firstLineChars="100" w:firstLine="210"/>
      </w:pPr>
      <w:r>
        <w:rPr>
          <w:rFonts w:hint="eastAsia"/>
        </w:rPr>
        <w:t>H</w:t>
      </w:r>
      <w:r>
        <w:t>omepage</w:t>
      </w:r>
      <w:r w:rsidR="00373904">
        <w:t>(s):</w:t>
      </w:r>
      <w:r w:rsidR="001524C0">
        <w:t xml:space="preserve"> </w:t>
      </w:r>
    </w:p>
    <w:p w14:paraId="120B3AEA" w14:textId="77777777" w:rsidR="0078755E" w:rsidRDefault="0078755E" w:rsidP="0078755E">
      <w:pPr>
        <w:ind w:firstLineChars="50" w:firstLine="105"/>
      </w:pPr>
    </w:p>
    <w:p w14:paraId="733F2B61" w14:textId="17BD4299" w:rsidR="005622B9" w:rsidRPr="007E4535" w:rsidRDefault="009C227D" w:rsidP="001D4618">
      <w:pPr>
        <w:rPr>
          <w:b/>
        </w:rPr>
      </w:pPr>
      <w:r>
        <w:rPr>
          <w:b/>
        </w:rPr>
        <w:t xml:space="preserve">AI </w:t>
      </w:r>
      <w:r w:rsidR="005622B9" w:rsidRPr="007E4535">
        <w:rPr>
          <w:rFonts w:hint="eastAsia"/>
          <w:b/>
        </w:rPr>
        <w:t>I</w:t>
      </w:r>
      <w:r w:rsidR="005622B9" w:rsidRPr="007E4535">
        <w:rPr>
          <w:b/>
        </w:rPr>
        <w:t>nformation</w:t>
      </w:r>
    </w:p>
    <w:p w14:paraId="210F58CE" w14:textId="76B58C96" w:rsidR="00F05D0B" w:rsidRDefault="00E512C9" w:rsidP="001D4618">
      <w:r>
        <w:t>*</w:t>
      </w:r>
      <w:r w:rsidR="00D57E0B">
        <w:t xml:space="preserve"> </w:t>
      </w:r>
      <w:r w:rsidR="00F05D0B">
        <w:t>AI’s Name:</w:t>
      </w:r>
      <w:r w:rsidR="001524C0">
        <w:t xml:space="preserve"> </w:t>
      </w:r>
    </w:p>
    <w:p w14:paraId="06952E11" w14:textId="2DDF5C2A" w:rsidR="00F05D0B" w:rsidRDefault="00E512C9" w:rsidP="00D57E0B">
      <w:r>
        <w:t>*</w:t>
      </w:r>
      <w:r w:rsidR="00D57E0B">
        <w:t xml:space="preserve"> </w:t>
      </w:r>
      <w:r w:rsidR="00F05D0B">
        <w:t xml:space="preserve">AI’s </w:t>
      </w:r>
      <w:r w:rsidR="00F05D0B">
        <w:rPr>
          <w:rFonts w:hint="eastAsia"/>
        </w:rPr>
        <w:t>V</w:t>
      </w:r>
      <w:r w:rsidR="00F05D0B">
        <w:t>ersion:</w:t>
      </w:r>
      <w:r w:rsidR="001524C0">
        <w:t xml:space="preserve"> </w:t>
      </w:r>
    </w:p>
    <w:p w14:paraId="10C24310" w14:textId="6EAF3A8B" w:rsidR="00973CAE" w:rsidRDefault="00E512C9" w:rsidP="001D4618">
      <w:r>
        <w:t>*</w:t>
      </w:r>
      <w:r w:rsidR="00D57E0B">
        <w:t xml:space="preserve"> </w:t>
      </w:r>
      <w:r w:rsidR="00373904">
        <w:t>Supported Rule(s)</w:t>
      </w:r>
      <w:r w:rsidR="0065654E">
        <w:t xml:space="preserve"> </w:t>
      </w:r>
      <w:r w:rsidR="00973CAE">
        <w:t>(Freestyle, Standard, Renju</w:t>
      </w:r>
      <w:r w:rsidR="00323AE3">
        <w:t>, Standard Caro</w:t>
      </w:r>
      <w:r w:rsidR="00973CAE">
        <w:rPr>
          <w:rFonts w:hint="eastAsia"/>
        </w:rPr>
        <w:t>)</w:t>
      </w:r>
      <w:r w:rsidR="00373904">
        <w:t xml:space="preserve">: </w:t>
      </w:r>
    </w:p>
    <w:p w14:paraId="7E1F42D1" w14:textId="58133AA6" w:rsidR="00973CAE" w:rsidRPr="00973CAE" w:rsidRDefault="00E512C9" w:rsidP="001D4618">
      <w:r>
        <w:t>*</w:t>
      </w:r>
      <w:r w:rsidR="00D57E0B">
        <w:t xml:space="preserve"> </w:t>
      </w:r>
      <w:r w:rsidR="008E2318">
        <w:t>Supported Fast Game (Yes/No):</w:t>
      </w:r>
      <w:r w:rsidR="000B0B2B">
        <w:t xml:space="preserve"> </w:t>
      </w:r>
    </w:p>
    <w:p w14:paraId="3DC27865" w14:textId="231F46C5" w:rsidR="00373904" w:rsidRDefault="00E512C9" w:rsidP="001D4618">
      <w:r>
        <w:t>*</w:t>
      </w:r>
      <w:r w:rsidR="00D57E0B">
        <w:t xml:space="preserve"> </w:t>
      </w:r>
      <w:r w:rsidR="00373904">
        <w:rPr>
          <w:rFonts w:hint="eastAsia"/>
        </w:rPr>
        <w:t>B</w:t>
      </w:r>
      <w:r w:rsidR="00373904">
        <w:t>rief Description</w:t>
      </w:r>
      <w:r w:rsidR="0065654E">
        <w:t xml:space="preserve"> (</w:t>
      </w:r>
      <w:r w:rsidR="00426640">
        <w:t>E</w:t>
      </w:r>
      <w:r w:rsidR="0065654E">
        <w:t>.g.</w:t>
      </w:r>
      <w:r w:rsidR="00CF42CF">
        <w:t>,</w:t>
      </w:r>
      <w:r w:rsidR="0065654E">
        <w:t xml:space="preserve"> What’s new in the update?)</w:t>
      </w:r>
      <w:r w:rsidR="00373904">
        <w:t>:</w:t>
      </w:r>
      <w:r w:rsidR="001524C0">
        <w:t xml:space="preserve"> </w:t>
      </w:r>
    </w:p>
    <w:p w14:paraId="36CD0987" w14:textId="72F35B27" w:rsidR="007E4535" w:rsidRDefault="007E4535" w:rsidP="001D4618"/>
    <w:p w14:paraId="1880C069" w14:textId="54773255" w:rsidR="007E4535" w:rsidRDefault="007E4535" w:rsidP="001D4618"/>
    <w:p w14:paraId="7BD2C4D6" w14:textId="79147B55" w:rsidR="007E4535" w:rsidRDefault="007E4535" w:rsidP="001D4618"/>
    <w:p w14:paraId="21CC5EAC" w14:textId="788BCA63" w:rsidR="00A07940" w:rsidRDefault="00212235" w:rsidP="001D4618">
      <w:r>
        <w:t>**</w:t>
      </w:r>
      <w:r w:rsidR="00A07940">
        <w:t>Developer</w:t>
      </w:r>
      <w:r w:rsidR="00A07940" w:rsidRPr="00A07940">
        <w:t xml:space="preserve"> contribution statements</w:t>
      </w:r>
      <w:r w:rsidR="00A07940">
        <w:t xml:space="preserve"> (</w:t>
      </w:r>
      <w:r w:rsidR="00557075">
        <w:t>D</w:t>
      </w:r>
      <w:r w:rsidR="00524011" w:rsidRPr="00524011">
        <w:t>escrib</w:t>
      </w:r>
      <w:r w:rsidR="00524011">
        <w:t>e</w:t>
      </w:r>
      <w:r w:rsidR="00524011" w:rsidRPr="00524011">
        <w:t xml:space="preserve"> who did what</w:t>
      </w:r>
      <w:r w:rsidR="00557075">
        <w:t xml:space="preserve"> briefly</w:t>
      </w:r>
      <w:r w:rsidR="00524011">
        <w:t>)</w:t>
      </w:r>
      <w:r w:rsidR="00E33713">
        <w:t xml:space="preserve">: </w:t>
      </w:r>
    </w:p>
    <w:p w14:paraId="13DF5033" w14:textId="77777777" w:rsidR="00A07940" w:rsidRDefault="00A07940" w:rsidP="001D4618"/>
    <w:p w14:paraId="2C152182" w14:textId="77777777" w:rsidR="00A07940" w:rsidRPr="00212235" w:rsidRDefault="00A07940" w:rsidP="001D4618"/>
    <w:p w14:paraId="38FE7568" w14:textId="77777777" w:rsidR="007E4535" w:rsidRDefault="007E4535" w:rsidP="001D4618"/>
    <w:p w14:paraId="6699B6BA" w14:textId="32AEDDB3" w:rsidR="00E512C9" w:rsidRDefault="00E512C9" w:rsidP="001D4618">
      <w:r>
        <w:rPr>
          <w:rFonts w:hint="eastAsia"/>
        </w:rPr>
        <w:t xml:space="preserve"> </w:t>
      </w:r>
      <w:r w:rsidR="00D57E0B">
        <w:t xml:space="preserve"> </w:t>
      </w:r>
      <w:r>
        <w:t>Other Comments</w:t>
      </w:r>
      <w:r w:rsidR="00A17840">
        <w:t>:</w:t>
      </w:r>
      <w:r w:rsidR="001524C0">
        <w:t xml:space="preserve"> </w:t>
      </w:r>
    </w:p>
    <w:p w14:paraId="4EB4E0EA" w14:textId="0C25412F" w:rsidR="007E4535" w:rsidRPr="00A07940" w:rsidRDefault="007E4535" w:rsidP="001D4618"/>
    <w:p w14:paraId="0C426931" w14:textId="6ACA2A5B" w:rsidR="007E4535" w:rsidRDefault="007E4535" w:rsidP="001D4618"/>
    <w:p w14:paraId="68C7CFAE" w14:textId="77777777" w:rsidR="007E4535" w:rsidRDefault="007E4535" w:rsidP="001D4618"/>
    <w:p w14:paraId="6B23DF30" w14:textId="13E9877B" w:rsidR="005F2383" w:rsidRPr="00281D05" w:rsidRDefault="000F3E85" w:rsidP="001D4618">
      <w:pPr>
        <w:rPr>
          <w:b/>
        </w:rPr>
      </w:pPr>
      <w:r w:rsidRPr="0078755E">
        <w:rPr>
          <w:rFonts w:hint="eastAsia"/>
          <w:b/>
        </w:rPr>
        <w:t>C</w:t>
      </w:r>
      <w:r w:rsidRPr="0078755E">
        <w:rPr>
          <w:b/>
        </w:rPr>
        <w:t>opyright Statement</w:t>
      </w:r>
    </w:p>
    <w:p w14:paraId="63F63E51" w14:textId="50AF3CA1" w:rsidR="003A4C91" w:rsidRDefault="000F3E85" w:rsidP="006204FE">
      <w:r>
        <w:t xml:space="preserve">As the </w:t>
      </w:r>
      <w:r w:rsidR="003A4C91">
        <w:t xml:space="preserve">first author of the submission, </w:t>
      </w:r>
      <w:r>
        <w:t>I</w:t>
      </w:r>
      <w:r w:rsidR="003A4C91">
        <w:t xml:space="preserve"> </w:t>
      </w:r>
      <w:r>
        <w:t xml:space="preserve">represent the </w:t>
      </w:r>
      <w:r w:rsidR="003A4C91">
        <w:t>team</w:t>
      </w:r>
      <w:r w:rsidR="0078755E">
        <w:t>.</w:t>
      </w:r>
      <w:r w:rsidR="00542429">
        <w:t xml:space="preserve"> </w:t>
      </w:r>
      <w:r w:rsidR="003A4C91">
        <w:t xml:space="preserve">I </w:t>
      </w:r>
      <w:r w:rsidR="00A11553">
        <w:t xml:space="preserve">agree to and </w:t>
      </w:r>
      <w:r w:rsidR="006204FE">
        <w:t>accept the following terms</w:t>
      </w:r>
      <w:r w:rsidR="003A4C91">
        <w:t>:</w:t>
      </w:r>
    </w:p>
    <w:p w14:paraId="014055A4" w14:textId="24A0DEF9" w:rsidR="00542429" w:rsidRDefault="00542429" w:rsidP="003A4C91">
      <w:pPr>
        <w:pStyle w:val="ListParagraph"/>
        <w:numPr>
          <w:ilvl w:val="0"/>
          <w:numId w:val="2"/>
        </w:numPr>
        <w:ind w:firstLineChars="0"/>
      </w:pPr>
      <w:r>
        <w:t xml:space="preserve">I certify that the submission </w:t>
      </w:r>
      <w:r w:rsidR="006204FE">
        <w:t>follows the below rules:</w:t>
      </w:r>
    </w:p>
    <w:p w14:paraId="70CA96CC" w14:textId="62B1A465" w:rsidR="00B55B73" w:rsidRDefault="00B55B73" w:rsidP="006204FE">
      <w:pPr>
        <w:pStyle w:val="ListParagraph"/>
        <w:numPr>
          <w:ilvl w:val="1"/>
          <w:numId w:val="2"/>
        </w:numPr>
        <w:ind w:firstLineChars="0"/>
      </w:pPr>
      <w:r>
        <w:t xml:space="preserve">The </w:t>
      </w:r>
      <w:r w:rsidR="006204FE">
        <w:t>submission</w:t>
      </w:r>
      <w:r w:rsidR="006204FE" w:rsidRPr="006204FE">
        <w:t xml:space="preserve"> must be the original work of the entering developers</w:t>
      </w:r>
      <w:r w:rsidR="00FB147A">
        <w:t>;</w:t>
      </w:r>
    </w:p>
    <w:p w14:paraId="4A96C1E9" w14:textId="3DAF21F9" w:rsidR="006204FE" w:rsidRDefault="006204FE" w:rsidP="006204FE">
      <w:pPr>
        <w:pStyle w:val="ListParagraph"/>
        <w:numPr>
          <w:ilvl w:val="1"/>
          <w:numId w:val="2"/>
        </w:numPr>
        <w:ind w:firstLineChars="0"/>
      </w:pPr>
      <w:r w:rsidRPr="006204FE">
        <w:t>Programming teams whose code is derived from or including game-playing code written by others must</w:t>
      </w:r>
      <w:r w:rsidR="00B55B73">
        <w:t xml:space="preserve"> </w:t>
      </w:r>
      <w:r w:rsidRPr="006204FE">
        <w:t>name all other authors</w:t>
      </w:r>
      <w:r w:rsidR="00B55B73">
        <w:t xml:space="preserve"> </w:t>
      </w:r>
      <w:r w:rsidRPr="006204FE">
        <w:t>in their submission details</w:t>
      </w:r>
      <w:r w:rsidR="00B55B73">
        <w:t xml:space="preserve"> and follow the license terms of the code</w:t>
      </w:r>
      <w:r w:rsidR="00FB147A">
        <w:t>;</w:t>
      </w:r>
    </w:p>
    <w:p w14:paraId="408CF550" w14:textId="0BA1D111" w:rsidR="006204FE" w:rsidRDefault="00B55B73" w:rsidP="006204FE">
      <w:pPr>
        <w:pStyle w:val="ListParagraph"/>
        <w:numPr>
          <w:ilvl w:val="1"/>
          <w:numId w:val="2"/>
        </w:numPr>
        <w:ind w:firstLineChars="0"/>
      </w:pPr>
      <w:r>
        <w:t xml:space="preserve">The </w:t>
      </w:r>
      <w:r w:rsidR="006C20F0">
        <w:t>submission</w:t>
      </w:r>
      <w:r>
        <w:t xml:space="preserve"> is not derived from an existing open-source </w:t>
      </w:r>
      <w:r w:rsidR="006C20F0">
        <w:t>Gomocup AI (e.g.</w:t>
      </w:r>
      <w:r w:rsidR="00BF2E1C">
        <w:t>,</w:t>
      </w:r>
      <w:r w:rsidR="006C20F0">
        <w:t xml:space="preserve"> Pela). Instead, we encourage you to contribute to th</w:t>
      </w:r>
      <w:r w:rsidR="00750AD9">
        <w:t>ose</w:t>
      </w:r>
      <w:r w:rsidR="006C20F0">
        <w:t xml:space="preserve"> open-source AIs directly</w:t>
      </w:r>
      <w:r w:rsidR="005E2FD7">
        <w:t>;</w:t>
      </w:r>
    </w:p>
    <w:p w14:paraId="5A88B71A" w14:textId="30849FF1" w:rsidR="006204FE" w:rsidRDefault="006204FE" w:rsidP="003A4C91">
      <w:pPr>
        <w:pStyle w:val="ListParagraph"/>
        <w:numPr>
          <w:ilvl w:val="0"/>
          <w:numId w:val="2"/>
        </w:numPr>
        <w:ind w:firstLineChars="0"/>
      </w:pPr>
      <w:r>
        <w:t>I grant Gomocup the nonexclusive right to use and distribute the submission</w:t>
      </w:r>
      <w:r w:rsidR="00FB147A">
        <w:t xml:space="preserve"> freely</w:t>
      </w:r>
      <w:r>
        <w:t>;</w:t>
      </w:r>
    </w:p>
    <w:p w14:paraId="5FFB966E" w14:textId="71A44BA9" w:rsidR="003A4C91" w:rsidRDefault="00542429" w:rsidP="003A4C91">
      <w:pPr>
        <w:pStyle w:val="ListParagraph"/>
        <w:numPr>
          <w:ilvl w:val="0"/>
          <w:numId w:val="2"/>
        </w:numPr>
        <w:ind w:firstLineChars="0"/>
      </w:pPr>
      <w:r>
        <w:t>I r</w:t>
      </w:r>
      <w:r w:rsidR="003A4C91">
        <w:t>epresent and warrant that exercise of these rights by Gomocup will not infringe or otherwise violate any rights of another person or organization.</w:t>
      </w:r>
    </w:p>
    <w:p w14:paraId="0C162814" w14:textId="3687F058" w:rsidR="000F3E85" w:rsidRDefault="000F3E85" w:rsidP="001D4618"/>
    <w:p w14:paraId="1AB0DA34" w14:textId="059AC8D0" w:rsidR="00B55B73" w:rsidRPr="009C227D" w:rsidRDefault="00A11553" w:rsidP="005F2383">
      <w:pPr>
        <w:rPr>
          <w:b/>
        </w:rPr>
      </w:pPr>
      <w:r w:rsidRPr="009C227D">
        <w:rPr>
          <w:b/>
        </w:rPr>
        <w:t>AGREED TO AND ACCEPTED:</w:t>
      </w:r>
    </w:p>
    <w:p w14:paraId="1E1678F4" w14:textId="136DB131" w:rsidR="00A11553" w:rsidRDefault="00A11553" w:rsidP="005F2383">
      <w:pPr>
        <w:rPr>
          <w:u w:val="single"/>
        </w:rPr>
      </w:pPr>
      <w:r>
        <w:rPr>
          <w:rFonts w:hint="eastAsia"/>
        </w:rPr>
        <w:t>B</w:t>
      </w:r>
      <w:r>
        <w:t>y</w:t>
      </w:r>
      <w:r w:rsidR="004A25A6">
        <w:t xml:space="preserve"> (signature)</w:t>
      </w:r>
      <w:r>
        <w:t xml:space="preserve">: </w:t>
      </w:r>
    </w:p>
    <w:p w14:paraId="082F528B" w14:textId="36858DB5" w:rsidR="005F2383" w:rsidRDefault="00A2553A" w:rsidP="001D4618">
      <w:r>
        <w:rPr>
          <w:rFonts w:hint="eastAsia"/>
        </w:rPr>
        <w:t>P</w:t>
      </w:r>
      <w:r>
        <w:t xml:space="preserve">rinted Name: </w:t>
      </w:r>
    </w:p>
    <w:p w14:paraId="3C9A384A" w14:textId="47B5BB8D" w:rsidR="00A2553A" w:rsidRPr="0003795C" w:rsidRDefault="00A2553A" w:rsidP="001D4618">
      <w:r>
        <w:rPr>
          <w:rFonts w:hint="eastAsia"/>
        </w:rPr>
        <w:t>D</w:t>
      </w:r>
      <w:r>
        <w:t>ate:</w:t>
      </w:r>
      <w:r w:rsidR="009177BA">
        <w:t xml:space="preserve"> </w:t>
      </w:r>
    </w:p>
    <w:sectPr w:rsidR="00A2553A" w:rsidRPr="0003795C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9D5DF" w14:textId="77777777" w:rsidR="00C935D8" w:rsidRDefault="00C935D8" w:rsidP="002923CA">
      <w:r>
        <w:separator/>
      </w:r>
    </w:p>
  </w:endnote>
  <w:endnote w:type="continuationSeparator" w:id="0">
    <w:p w14:paraId="35170016" w14:textId="77777777" w:rsidR="00C935D8" w:rsidRDefault="00C935D8" w:rsidP="00292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847BC" w14:textId="77777777" w:rsidR="00C935D8" w:rsidRDefault="00C935D8" w:rsidP="002923CA">
      <w:r>
        <w:separator/>
      </w:r>
    </w:p>
  </w:footnote>
  <w:footnote w:type="continuationSeparator" w:id="0">
    <w:p w14:paraId="60FD4B26" w14:textId="77777777" w:rsidR="00C935D8" w:rsidRDefault="00C935D8" w:rsidP="00292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D92A9D"/>
    <w:multiLevelType w:val="hybridMultilevel"/>
    <w:tmpl w:val="6E1825B8"/>
    <w:lvl w:ilvl="0" w:tplc="134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F92283"/>
    <w:multiLevelType w:val="hybridMultilevel"/>
    <w:tmpl w:val="2BA849D4"/>
    <w:lvl w:ilvl="0" w:tplc="84308D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65985272">
    <w:abstractNumId w:val="0"/>
  </w:num>
  <w:num w:numId="2" w16cid:durableId="1767311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jCyNLQ0MjAxNrFU0lEKTi0uzszPAykwqwUAGLeU3SwAAAA="/>
  </w:docVars>
  <w:rsids>
    <w:rsidRoot w:val="001D4618"/>
    <w:rsid w:val="0003795C"/>
    <w:rsid w:val="000B0B2B"/>
    <w:rsid w:val="000F3E85"/>
    <w:rsid w:val="001524C0"/>
    <w:rsid w:val="001D4618"/>
    <w:rsid w:val="001E60B4"/>
    <w:rsid w:val="00212235"/>
    <w:rsid w:val="00281D05"/>
    <w:rsid w:val="002923CA"/>
    <w:rsid w:val="00292810"/>
    <w:rsid w:val="00303D4B"/>
    <w:rsid w:val="00310A25"/>
    <w:rsid w:val="00323AE3"/>
    <w:rsid w:val="00373904"/>
    <w:rsid w:val="00383222"/>
    <w:rsid w:val="003A4C91"/>
    <w:rsid w:val="003D633F"/>
    <w:rsid w:val="00426640"/>
    <w:rsid w:val="004A25A6"/>
    <w:rsid w:val="00524011"/>
    <w:rsid w:val="00542429"/>
    <w:rsid w:val="005437AB"/>
    <w:rsid w:val="00557075"/>
    <w:rsid w:val="005622B9"/>
    <w:rsid w:val="005D6F7B"/>
    <w:rsid w:val="005E2FD7"/>
    <w:rsid w:val="005F2383"/>
    <w:rsid w:val="006204FE"/>
    <w:rsid w:val="0065654E"/>
    <w:rsid w:val="006658E8"/>
    <w:rsid w:val="006C20F0"/>
    <w:rsid w:val="006F5DE7"/>
    <w:rsid w:val="00750AD9"/>
    <w:rsid w:val="00761F33"/>
    <w:rsid w:val="00765A1A"/>
    <w:rsid w:val="0078755E"/>
    <w:rsid w:val="007E4535"/>
    <w:rsid w:val="007E62C9"/>
    <w:rsid w:val="008E2318"/>
    <w:rsid w:val="009177BA"/>
    <w:rsid w:val="00945AB9"/>
    <w:rsid w:val="00973CAE"/>
    <w:rsid w:val="009A1A62"/>
    <w:rsid w:val="009C227D"/>
    <w:rsid w:val="00A07940"/>
    <w:rsid w:val="00A11553"/>
    <w:rsid w:val="00A17840"/>
    <w:rsid w:val="00A2553A"/>
    <w:rsid w:val="00A9727A"/>
    <w:rsid w:val="00B55B73"/>
    <w:rsid w:val="00BE6236"/>
    <w:rsid w:val="00BF2E1C"/>
    <w:rsid w:val="00C935D8"/>
    <w:rsid w:val="00CF42CF"/>
    <w:rsid w:val="00D43AE5"/>
    <w:rsid w:val="00D57E0B"/>
    <w:rsid w:val="00D603E5"/>
    <w:rsid w:val="00D672C6"/>
    <w:rsid w:val="00E33713"/>
    <w:rsid w:val="00E512C9"/>
    <w:rsid w:val="00E55508"/>
    <w:rsid w:val="00F05D0B"/>
    <w:rsid w:val="00FB147A"/>
    <w:rsid w:val="00FF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030B3"/>
  <w15:chartTrackingRefBased/>
  <w15:docId w15:val="{BA3157E4-2968-4548-BB35-C91E7479C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C91"/>
    <w:pPr>
      <w:ind w:firstLineChars="200" w:firstLine="4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923CA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3CA"/>
  </w:style>
  <w:style w:type="character" w:styleId="EndnoteReference">
    <w:name w:val="endnote reference"/>
    <w:basedOn w:val="DefaultParagraphFont"/>
    <w:uiPriority w:val="99"/>
    <w:semiHidden/>
    <w:unhideWhenUsed/>
    <w:rsid w:val="002923C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BB95C-5787-41E3-A9A8-DD70310E0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205</Words>
  <Characters>1175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2-13T08:31:00Z</dcterms:created>
  <dcterms:modified xsi:type="dcterms:W3CDTF">2023-03-19T01:47:00Z</dcterms:modified>
</cp:coreProperties>
</file>